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085"/>
        <w:gridCol w:w="6662"/>
      </w:tblGrid>
      <w:tr w:rsidR="00BF56F2" w:rsidRPr="00B3547C" w:rsidTr="00A57604">
        <w:tc>
          <w:tcPr>
            <w:tcW w:w="3085" w:type="dxa"/>
            <w:tcBorders>
              <w:top w:val="nil"/>
              <w:left w:val="nil"/>
              <w:bottom w:val="single" w:sz="4" w:space="0" w:color="auto"/>
            </w:tcBorders>
          </w:tcPr>
          <w:p w:rsidR="00BF56F2" w:rsidRPr="00B3547C" w:rsidRDefault="00BF56F2">
            <w:pPr>
              <w:rPr>
                <w:rFonts w:ascii="Arial" w:hAnsi="Arial" w:cs="Arial"/>
                <w:b/>
              </w:rPr>
            </w:pPr>
            <w:r w:rsidRPr="00B3547C">
              <w:rPr>
                <w:rFonts w:ascii="Arial" w:hAnsi="Arial" w:cs="Arial"/>
                <w:b/>
              </w:rPr>
              <w:t>PARISH COUNCIL OF</w:t>
            </w:r>
          </w:p>
          <w:p w:rsidR="00BF56F2" w:rsidRPr="00B3547C" w:rsidRDefault="00BF56F2">
            <w:pPr>
              <w:rPr>
                <w:rFonts w:ascii="Arial" w:hAnsi="Arial" w:cs="Arial"/>
                <w:b/>
              </w:rPr>
            </w:pPr>
            <w:r w:rsidRPr="00B3547C">
              <w:rPr>
                <w:rFonts w:ascii="Arial" w:hAnsi="Arial" w:cs="Arial"/>
                <w:b/>
              </w:rPr>
              <w:t>SUNDRIDGE WITH</w:t>
            </w:r>
          </w:p>
          <w:p w:rsidR="00BF56F2" w:rsidRPr="00B3547C" w:rsidRDefault="00BF56F2">
            <w:pPr>
              <w:rPr>
                <w:rFonts w:ascii="Arial" w:hAnsi="Arial" w:cs="Arial"/>
                <w:b/>
              </w:rPr>
            </w:pPr>
            <w:r w:rsidRPr="00B3547C">
              <w:rPr>
                <w:rFonts w:ascii="Arial" w:hAnsi="Arial" w:cs="Arial"/>
                <w:b/>
              </w:rPr>
              <w:t>IDE HILL</w:t>
            </w:r>
          </w:p>
        </w:tc>
        <w:tc>
          <w:tcPr>
            <w:tcW w:w="6662" w:type="dxa"/>
            <w:tcBorders>
              <w:top w:val="nil"/>
              <w:bottom w:val="single" w:sz="4" w:space="0" w:color="auto"/>
              <w:right w:val="nil"/>
            </w:tcBorders>
          </w:tcPr>
          <w:p w:rsidR="00B607C6" w:rsidRPr="00B3547C" w:rsidRDefault="00D21B0F" w:rsidP="00BF56F2">
            <w:pPr>
              <w:jc w:val="right"/>
              <w:rPr>
                <w:rFonts w:ascii="Arial" w:hAnsi="Arial" w:cs="Arial"/>
                <w:b/>
              </w:rPr>
            </w:pPr>
            <w:r w:rsidRPr="00B3547C">
              <w:rPr>
                <w:rFonts w:ascii="Arial" w:hAnsi="Arial" w:cs="Arial"/>
                <w:b/>
              </w:rPr>
              <w:t>11 Clover Way</w:t>
            </w:r>
          </w:p>
          <w:p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rsidTr="00A57604">
        <w:tc>
          <w:tcPr>
            <w:tcW w:w="3085" w:type="dxa"/>
            <w:tcBorders>
              <w:top w:val="single" w:sz="4" w:space="0" w:color="auto"/>
              <w:left w:val="nil"/>
              <w:bottom w:val="nil"/>
            </w:tcBorders>
          </w:tcPr>
          <w:p w:rsidR="00B607C6" w:rsidRPr="00B3547C" w:rsidRDefault="00D21B0F" w:rsidP="003D2EFD">
            <w:pPr>
              <w:spacing w:before="240"/>
              <w:rPr>
                <w:rFonts w:ascii="Arial" w:hAnsi="Arial" w:cs="Arial"/>
                <w:b/>
              </w:rPr>
            </w:pPr>
            <w:r w:rsidRPr="00B3547C">
              <w:rPr>
                <w:rFonts w:ascii="Arial" w:hAnsi="Arial" w:cs="Arial"/>
                <w:b/>
              </w:rPr>
              <w:t>AMANDA BARLOW</w:t>
            </w:r>
          </w:p>
          <w:p w:rsidR="00BF56F2" w:rsidRPr="00B3547C" w:rsidRDefault="00BF56F2" w:rsidP="00B607C6">
            <w:pPr>
              <w:rPr>
                <w:rFonts w:ascii="Arial" w:hAnsi="Arial" w:cs="Arial"/>
                <w:b/>
              </w:rPr>
            </w:pPr>
            <w:r w:rsidRPr="00B3547C">
              <w:rPr>
                <w:rFonts w:ascii="Arial" w:hAnsi="Arial" w:cs="Arial"/>
                <w:b/>
              </w:rPr>
              <w:t>Clerk to the Council</w:t>
            </w:r>
          </w:p>
        </w:tc>
        <w:tc>
          <w:tcPr>
            <w:tcW w:w="6662" w:type="dxa"/>
            <w:tcBorders>
              <w:top w:val="single" w:sz="4" w:space="0" w:color="auto"/>
              <w:bottom w:val="nil"/>
              <w:right w:val="nil"/>
            </w:tcBorders>
          </w:tcPr>
          <w:p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rsidR="00BF56F2" w:rsidRPr="00B3547C" w:rsidRDefault="00BF56F2" w:rsidP="00D21B0F">
            <w:pPr>
              <w:jc w:val="right"/>
              <w:rPr>
                <w:rFonts w:ascii="Arial" w:hAnsi="Arial" w:cs="Arial"/>
                <w:b/>
              </w:rPr>
            </w:pPr>
            <w:r w:rsidRPr="00B3547C">
              <w:rPr>
                <w:rFonts w:ascii="Arial" w:hAnsi="Arial" w:cs="Arial"/>
                <w:b/>
              </w:rPr>
              <w:t xml:space="preserve">email: </w:t>
            </w:r>
            <w:r w:rsidR="00D21B0F" w:rsidRPr="00B3547C">
              <w:rPr>
                <w:rFonts w:ascii="Arial" w:hAnsi="Arial" w:cs="Arial"/>
                <w:b/>
              </w:rPr>
              <w:t>pc.swih@hotmail.com</w:t>
            </w:r>
          </w:p>
        </w:tc>
      </w:tr>
    </w:tbl>
    <w:p w:rsidR="00021140" w:rsidRPr="00B3547C" w:rsidRDefault="00021140" w:rsidP="001D1263">
      <w:pPr>
        <w:spacing w:after="0"/>
        <w:jc w:val="both"/>
        <w:rPr>
          <w:rFonts w:ascii="Arial" w:hAnsi="Arial" w:cs="Arial"/>
        </w:rPr>
      </w:pPr>
    </w:p>
    <w:p w:rsidR="00974192" w:rsidRPr="00B3547C" w:rsidRDefault="00974192" w:rsidP="00B607C6">
      <w:pPr>
        <w:spacing w:after="0" w:line="240" w:lineRule="auto"/>
        <w:rPr>
          <w:rFonts w:ascii="Arial" w:hAnsi="Arial" w:cs="Arial"/>
          <w:b/>
        </w:rPr>
      </w:pPr>
    </w:p>
    <w:p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960E62">
        <w:rPr>
          <w:rFonts w:ascii="Arial" w:hAnsi="Arial" w:cs="Arial"/>
          <w:i/>
        </w:rPr>
        <w:t xml:space="preserve">Jones, </w:t>
      </w:r>
      <w:r w:rsidR="00890959" w:rsidRPr="00B3547C">
        <w:rPr>
          <w:rFonts w:ascii="Arial" w:hAnsi="Arial" w:cs="Arial"/>
          <w:i/>
        </w:rPr>
        <w:t xml:space="preserve">Hughes, </w:t>
      </w:r>
      <w:proofErr w:type="spellStart"/>
      <w:r w:rsidR="00960E62">
        <w:rPr>
          <w:rFonts w:ascii="Arial" w:hAnsi="Arial" w:cs="Arial"/>
          <w:i/>
        </w:rPr>
        <w:t>Meldan</w:t>
      </w:r>
      <w:proofErr w:type="spellEnd"/>
      <w:r w:rsidRPr="00B3547C">
        <w:rPr>
          <w:rFonts w:ascii="Arial" w:hAnsi="Arial" w:cs="Arial"/>
          <w:i/>
        </w:rPr>
        <w:t>)</w:t>
      </w:r>
    </w:p>
    <w:p w:rsidR="009B1A29" w:rsidRPr="00B3547C" w:rsidRDefault="009B1A29" w:rsidP="00B607C6">
      <w:pPr>
        <w:spacing w:after="0" w:line="240" w:lineRule="auto"/>
        <w:rPr>
          <w:rFonts w:ascii="Arial" w:hAnsi="Arial" w:cs="Arial"/>
          <w:b/>
        </w:rPr>
      </w:pPr>
    </w:p>
    <w:p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B431A0">
        <w:rPr>
          <w:rFonts w:ascii="Arial" w:hAnsi="Arial" w:cs="Arial"/>
          <w:b/>
        </w:rPr>
        <w:t>Monday March 12</w:t>
      </w:r>
      <w:r w:rsidR="005D22CB" w:rsidRPr="00756542">
        <w:rPr>
          <w:rFonts w:ascii="Arial" w:hAnsi="Arial" w:cs="Arial"/>
          <w:b/>
        </w:rPr>
        <w:t xml:space="preserve"> 201</w:t>
      </w:r>
      <w:r w:rsidR="00E3333E">
        <w:rPr>
          <w:rFonts w:ascii="Arial" w:hAnsi="Arial" w:cs="Arial"/>
          <w:b/>
        </w:rPr>
        <w:t>8 at 19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rsidR="00A57604" w:rsidRDefault="00A57604" w:rsidP="00247509">
      <w:pPr>
        <w:spacing w:after="0" w:line="240" w:lineRule="auto"/>
        <w:jc w:val="both"/>
        <w:rPr>
          <w:rFonts w:ascii="Arial" w:hAnsi="Arial" w:cs="Arial"/>
        </w:rPr>
      </w:pPr>
    </w:p>
    <w:p w:rsidR="00B3547C" w:rsidRDefault="00B3547C" w:rsidP="00247509">
      <w:pPr>
        <w:spacing w:after="0" w:line="240" w:lineRule="auto"/>
        <w:jc w:val="both"/>
        <w:rPr>
          <w:rFonts w:ascii="Arial" w:hAnsi="Arial" w:cs="Arial"/>
        </w:rPr>
      </w:pPr>
      <w:r w:rsidRPr="00B71A00">
        <w:rPr>
          <w:noProof/>
        </w:rPr>
        <w:drawing>
          <wp:inline distT="0" distB="0" distL="0" distR="0" wp14:anchorId="3C894DFA" wp14:editId="7A814443">
            <wp:extent cx="2286250" cy="50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195" cy="519858"/>
                    </a:xfrm>
                    <a:prstGeom prst="rect">
                      <a:avLst/>
                    </a:prstGeom>
                    <a:noFill/>
                    <a:ln>
                      <a:noFill/>
                    </a:ln>
                  </pic:spPr>
                </pic:pic>
              </a:graphicData>
            </a:graphic>
          </wp:inline>
        </w:drawing>
      </w:r>
    </w:p>
    <w:p w:rsidR="00B3547C" w:rsidRPr="00B3547C" w:rsidRDefault="00B3547C" w:rsidP="00247509">
      <w:pPr>
        <w:spacing w:after="0" w:line="240" w:lineRule="auto"/>
        <w:jc w:val="both"/>
        <w:rPr>
          <w:rFonts w:ascii="Arial" w:hAnsi="Arial" w:cs="Arial"/>
        </w:rPr>
      </w:pPr>
    </w:p>
    <w:p w:rsidR="00A57604" w:rsidRPr="00B3547C" w:rsidRDefault="00A57604" w:rsidP="00247509">
      <w:pPr>
        <w:spacing w:after="0" w:line="240" w:lineRule="auto"/>
        <w:jc w:val="both"/>
        <w:rPr>
          <w:rFonts w:ascii="Arial" w:hAnsi="Arial" w:cs="Arial"/>
        </w:rPr>
      </w:pPr>
      <w:r w:rsidRPr="00B3547C">
        <w:rPr>
          <w:rFonts w:ascii="Arial" w:hAnsi="Arial" w:cs="Arial"/>
        </w:rPr>
        <w:t>Clerk</w:t>
      </w:r>
    </w:p>
    <w:p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B431A0">
        <w:rPr>
          <w:rFonts w:ascii="Arial" w:hAnsi="Arial" w:cs="Arial"/>
        </w:rPr>
        <w:t>10 January 2018</w:t>
      </w:r>
    </w:p>
    <w:p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rsidR="00B3547C" w:rsidRPr="009F0011"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rsidR="00C041DC" w:rsidRDefault="00997C7B" w:rsidP="00B3547C">
      <w:pPr>
        <w:pStyle w:val="ListParagraph"/>
        <w:shd w:val="clear" w:color="auto" w:fill="FFFFFF"/>
        <w:spacing w:after="0" w:line="240" w:lineRule="auto"/>
        <w:ind w:left="360"/>
        <w:rPr>
          <w:rFonts w:ascii="Arial" w:hAnsi="Arial" w:cs="Arial"/>
        </w:rPr>
      </w:pPr>
      <w:r>
        <w:rPr>
          <w:rFonts w:ascii="Arial" w:hAnsi="Arial" w:cs="Arial"/>
        </w:rPr>
        <w:t>6.</w:t>
      </w:r>
      <w:r w:rsidR="0056675D">
        <w:rPr>
          <w:rFonts w:ascii="Arial" w:hAnsi="Arial" w:cs="Arial"/>
        </w:rPr>
        <w:t>1</w:t>
      </w:r>
      <w:r w:rsidR="00756542">
        <w:rPr>
          <w:rFonts w:ascii="Arial" w:hAnsi="Arial" w:cs="Arial"/>
        </w:rPr>
        <w:t xml:space="preserve"> </w:t>
      </w:r>
      <w:r w:rsidR="00C041DC">
        <w:rPr>
          <w:rFonts w:ascii="Arial" w:hAnsi="Arial" w:cs="Arial"/>
        </w:rPr>
        <w:t>To discuss and agree, if appropriate, the next actions with regard to Sundridge Village Hall</w:t>
      </w:r>
    </w:p>
    <w:p w:rsidR="0056675D" w:rsidRDefault="00D00ACB" w:rsidP="0056675D">
      <w:pPr>
        <w:pStyle w:val="ListParagraph"/>
        <w:shd w:val="clear" w:color="auto" w:fill="FFFFFF"/>
        <w:spacing w:after="0" w:line="240" w:lineRule="auto"/>
        <w:ind w:left="360"/>
        <w:rPr>
          <w:rFonts w:ascii="Arial" w:hAnsi="Arial" w:cs="Arial"/>
        </w:rPr>
      </w:pPr>
      <w:r>
        <w:rPr>
          <w:rFonts w:ascii="Arial" w:hAnsi="Arial" w:cs="Arial"/>
        </w:rPr>
        <w:t>6</w:t>
      </w:r>
      <w:r w:rsidR="00756542">
        <w:rPr>
          <w:rFonts w:ascii="Arial" w:hAnsi="Arial" w:cs="Arial"/>
        </w:rPr>
        <w:t>.</w:t>
      </w:r>
      <w:r w:rsidR="0056675D">
        <w:rPr>
          <w:rFonts w:ascii="Arial" w:hAnsi="Arial" w:cs="Arial"/>
        </w:rPr>
        <w:t>2</w:t>
      </w:r>
      <w:r>
        <w:rPr>
          <w:rFonts w:ascii="Arial" w:hAnsi="Arial" w:cs="Arial"/>
        </w:rPr>
        <w:t xml:space="preserve"> To discuss and agree, if appropriate, the next actions with regard to the grass cutting contract</w:t>
      </w:r>
    </w:p>
    <w:p w:rsidR="0056675D" w:rsidRDefault="0056675D" w:rsidP="0056675D">
      <w:pPr>
        <w:pStyle w:val="ListParagraph"/>
        <w:shd w:val="clear" w:color="auto" w:fill="FFFFFF"/>
        <w:spacing w:after="0" w:line="240" w:lineRule="auto"/>
        <w:ind w:left="360"/>
        <w:rPr>
          <w:rFonts w:ascii="Arial" w:hAnsi="Arial" w:cs="Arial"/>
        </w:rPr>
      </w:pPr>
      <w:r>
        <w:rPr>
          <w:rFonts w:ascii="Arial" w:hAnsi="Arial" w:cs="Arial"/>
        </w:rPr>
        <w:t>6.</w:t>
      </w:r>
      <w:r w:rsidR="00882767">
        <w:rPr>
          <w:rFonts w:ascii="Arial" w:hAnsi="Arial" w:cs="Arial"/>
        </w:rPr>
        <w:t>3</w:t>
      </w:r>
      <w:r>
        <w:rPr>
          <w:rFonts w:ascii="Arial" w:hAnsi="Arial" w:cs="Arial"/>
        </w:rPr>
        <w:t xml:space="preserve"> To discuss and agree, if appropriate, the next actions with regard to bus shelters</w:t>
      </w:r>
    </w:p>
    <w:p w:rsidR="007665D2" w:rsidRDefault="007665D2" w:rsidP="00B3547C">
      <w:pPr>
        <w:pStyle w:val="ListParagraph"/>
        <w:shd w:val="clear" w:color="auto" w:fill="FFFFFF"/>
        <w:spacing w:after="0" w:line="240" w:lineRule="auto"/>
        <w:ind w:left="360"/>
        <w:rPr>
          <w:rFonts w:ascii="Arial" w:hAnsi="Arial" w:cs="Arial"/>
        </w:rPr>
      </w:pPr>
      <w:r>
        <w:rPr>
          <w:rFonts w:ascii="Arial" w:hAnsi="Arial" w:cs="Arial"/>
        </w:rPr>
        <w:t>6.4 To discuss and agree, if appropriate, the next actions with regard to a storage facility for Ide Hill Football Club</w:t>
      </w:r>
    </w:p>
    <w:p w:rsidR="00A66063" w:rsidRDefault="00A66063" w:rsidP="00B3547C">
      <w:pPr>
        <w:pStyle w:val="ListParagraph"/>
        <w:shd w:val="clear" w:color="auto" w:fill="FFFFFF"/>
        <w:spacing w:after="0" w:line="240" w:lineRule="auto"/>
        <w:ind w:left="360"/>
        <w:rPr>
          <w:rFonts w:ascii="Arial" w:hAnsi="Arial" w:cs="Arial"/>
        </w:rPr>
      </w:pPr>
      <w:r>
        <w:rPr>
          <w:rFonts w:ascii="Arial" w:hAnsi="Arial" w:cs="Arial"/>
        </w:rPr>
        <w:t>6.5 To discuss and agree, if appropriate, the next actions with regard to the Stubbs Wood car park</w:t>
      </w:r>
    </w:p>
    <w:p w:rsidR="008C1D9D" w:rsidRDefault="00A66063" w:rsidP="00B3547C">
      <w:pPr>
        <w:pStyle w:val="ListParagraph"/>
        <w:shd w:val="clear" w:color="auto" w:fill="FFFFFF"/>
        <w:spacing w:after="0" w:line="240" w:lineRule="auto"/>
        <w:ind w:left="360"/>
        <w:rPr>
          <w:rFonts w:ascii="Arial" w:hAnsi="Arial" w:cs="Arial"/>
        </w:rPr>
      </w:pPr>
      <w:r>
        <w:rPr>
          <w:rFonts w:ascii="Arial" w:hAnsi="Arial" w:cs="Arial"/>
        </w:rPr>
        <w:t>6.6</w:t>
      </w:r>
      <w:bookmarkStart w:id="0" w:name="_GoBack"/>
      <w:bookmarkEnd w:id="0"/>
      <w:r w:rsidR="008C1D9D">
        <w:rPr>
          <w:rFonts w:ascii="Arial" w:hAnsi="Arial" w:cs="Arial"/>
        </w:rPr>
        <w:t xml:space="preserve"> To discuss and agree, if appropriate, the next actions with regard to Sundridge &amp; </w:t>
      </w:r>
      <w:proofErr w:type="spellStart"/>
      <w:r w:rsidR="008C1D9D">
        <w:rPr>
          <w:rFonts w:ascii="Arial" w:hAnsi="Arial" w:cs="Arial"/>
        </w:rPr>
        <w:t>Brasted</w:t>
      </w:r>
      <w:proofErr w:type="spellEnd"/>
      <w:r w:rsidR="008C1D9D">
        <w:rPr>
          <w:rFonts w:ascii="Arial" w:hAnsi="Arial" w:cs="Arial"/>
        </w:rPr>
        <w:t xml:space="preserve"> Social Club</w:t>
      </w:r>
    </w:p>
    <w:p w:rsidR="000974CB" w:rsidRDefault="00C10D86" w:rsidP="000974CB">
      <w:pPr>
        <w:pStyle w:val="ListParagraph"/>
        <w:numPr>
          <w:ilvl w:val="0"/>
          <w:numId w:val="16"/>
        </w:numPr>
        <w:shd w:val="clear" w:color="auto" w:fill="FFFFFF"/>
        <w:spacing w:after="0" w:line="240" w:lineRule="auto"/>
        <w:rPr>
          <w:rFonts w:ascii="Arial" w:hAnsi="Arial" w:cs="Arial"/>
          <w:b/>
        </w:rPr>
      </w:pPr>
      <w:r w:rsidRPr="00C10D86">
        <w:rPr>
          <w:rFonts w:ascii="Arial" w:hAnsi="Arial" w:cs="Arial"/>
          <w:b/>
        </w:rPr>
        <w:t xml:space="preserve">Items for </w:t>
      </w:r>
      <w:r w:rsidR="00D22682">
        <w:rPr>
          <w:rFonts w:ascii="Arial" w:hAnsi="Arial" w:cs="Arial"/>
          <w:b/>
        </w:rPr>
        <w:t xml:space="preserve">report and/or </w:t>
      </w:r>
      <w:r w:rsidRPr="00C10D86">
        <w:rPr>
          <w:rFonts w:ascii="Arial" w:hAnsi="Arial" w:cs="Arial"/>
          <w:b/>
        </w:rPr>
        <w:t>noting:</w:t>
      </w:r>
    </w:p>
    <w:p w:rsidR="008C1D9D" w:rsidRDefault="00E3333E" w:rsidP="00C041DC">
      <w:pPr>
        <w:pStyle w:val="ListParagraph"/>
        <w:shd w:val="clear" w:color="auto" w:fill="FFFFFF"/>
        <w:spacing w:after="0" w:line="240" w:lineRule="auto"/>
        <w:ind w:left="360"/>
        <w:rPr>
          <w:rFonts w:ascii="Arial" w:hAnsi="Arial" w:cs="Arial"/>
        </w:rPr>
      </w:pPr>
      <w:r w:rsidRPr="00E3333E">
        <w:rPr>
          <w:rFonts w:ascii="Arial" w:hAnsi="Arial" w:cs="Arial"/>
        </w:rPr>
        <w:t xml:space="preserve">7.1 </w:t>
      </w:r>
      <w:r w:rsidR="008C1D9D">
        <w:rPr>
          <w:rFonts w:ascii="Arial" w:hAnsi="Arial" w:cs="Arial"/>
        </w:rPr>
        <w:t>To receive any reports/minutes from the Stubbs Wood Management Committee</w:t>
      </w:r>
    </w:p>
    <w:p w:rsidR="000974CB" w:rsidRPr="000974CB" w:rsidRDefault="008C1D9D" w:rsidP="00C041DC">
      <w:pPr>
        <w:pStyle w:val="ListParagraph"/>
        <w:shd w:val="clear" w:color="auto" w:fill="FFFFFF"/>
        <w:spacing w:after="0" w:line="240" w:lineRule="auto"/>
        <w:ind w:left="360"/>
        <w:rPr>
          <w:rFonts w:ascii="Arial" w:hAnsi="Arial" w:cs="Arial"/>
        </w:rPr>
      </w:pPr>
      <w:r>
        <w:rPr>
          <w:rFonts w:ascii="Arial" w:hAnsi="Arial" w:cs="Arial"/>
        </w:rPr>
        <w:t>7.2</w:t>
      </w:r>
      <w:r>
        <w:rPr>
          <w:rFonts w:ascii="Arial" w:hAnsi="Arial" w:cs="Arial"/>
        </w:rPr>
        <w:tab/>
      </w:r>
      <w:r w:rsidR="00E3333E">
        <w:rPr>
          <w:rFonts w:ascii="Arial" w:hAnsi="Arial" w:cs="Arial"/>
        </w:rPr>
        <w:t xml:space="preserve">To note </w:t>
      </w:r>
      <w:r w:rsidR="007665D2">
        <w:rPr>
          <w:rFonts w:ascii="Arial" w:hAnsi="Arial" w:cs="Arial"/>
        </w:rPr>
        <w:t>the Annual Inspection Reports</w:t>
      </w:r>
      <w:r w:rsidR="000974CB">
        <w:rPr>
          <w:rFonts w:ascii="Arial" w:hAnsi="Arial" w:cs="Arial"/>
        </w:rPr>
        <w:t>.</w:t>
      </w:r>
    </w:p>
    <w:p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rsidR="00FE16C5"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06891" w:rsidRPr="009F0011">
        <w:rPr>
          <w:rFonts w:ascii="Arial" w:hAnsi="Arial" w:cs="Arial"/>
        </w:rPr>
        <w:t xml:space="preserve"> </w:t>
      </w:r>
      <w:r w:rsidR="00F82981">
        <w:rPr>
          <w:rFonts w:ascii="Arial" w:hAnsi="Arial" w:cs="Arial"/>
        </w:rPr>
        <w:t xml:space="preserve">Monday </w:t>
      </w:r>
      <w:r w:rsidR="00B431A0">
        <w:rPr>
          <w:rFonts w:ascii="Arial" w:hAnsi="Arial" w:cs="Arial"/>
        </w:rPr>
        <w:t xml:space="preserve">11 June </w:t>
      </w:r>
      <w:r w:rsidR="00F82981">
        <w:rPr>
          <w:rFonts w:ascii="Arial" w:hAnsi="Arial" w:cs="Arial"/>
        </w:rPr>
        <w:t>2018</w:t>
      </w:r>
    </w:p>
    <w:sectPr w:rsidR="00FE16C5"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4E2C" w:rsidRDefault="00EB4E2C" w:rsidP="006501C1">
      <w:pPr>
        <w:spacing w:after="0" w:line="240" w:lineRule="auto"/>
      </w:pPr>
      <w:r>
        <w:separator/>
      </w:r>
    </w:p>
  </w:endnote>
  <w:endnote w:type="continuationSeparator" w:id="0">
    <w:p w:rsidR="00EB4E2C" w:rsidRDefault="00EB4E2C"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31A0" w:rsidRPr="00B431A0" w:rsidRDefault="00B431A0">
    <w:pPr>
      <w:pStyle w:val="Footer"/>
      <w:rPr>
        <w:rFonts w:ascii="Arial" w:hAnsi="Arial" w:cs="Arial"/>
        <w:color w:val="A6A6A6" w:themeColor="background1" w:themeShade="A6"/>
        <w:sz w:val="16"/>
        <w:szCs w:val="16"/>
      </w:rPr>
    </w:pPr>
    <w:r w:rsidRPr="00B431A0">
      <w:rPr>
        <w:rFonts w:ascii="Arial" w:hAnsi="Arial" w:cs="Arial"/>
        <w:color w:val="A6A6A6" w:themeColor="background1" w:themeShade="A6"/>
        <w:sz w:val="16"/>
        <w:szCs w:val="16"/>
      </w:rPr>
      <w:t>18 03 12 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4E2C" w:rsidRDefault="00EB4E2C" w:rsidP="006501C1">
      <w:pPr>
        <w:spacing w:after="0" w:line="240" w:lineRule="auto"/>
      </w:pPr>
      <w:r>
        <w:separator/>
      </w:r>
    </w:p>
  </w:footnote>
  <w:footnote w:type="continuationSeparator" w:id="0">
    <w:p w:rsidR="00EB4E2C" w:rsidRDefault="00EB4E2C"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A58"/>
    <w:rsid w:val="00080ACD"/>
    <w:rsid w:val="00090DDC"/>
    <w:rsid w:val="00093967"/>
    <w:rsid w:val="000974CB"/>
    <w:rsid w:val="000A10A0"/>
    <w:rsid w:val="000A14C7"/>
    <w:rsid w:val="000A296A"/>
    <w:rsid w:val="000A2DE2"/>
    <w:rsid w:val="000B4798"/>
    <w:rsid w:val="000B74F5"/>
    <w:rsid w:val="000B79DA"/>
    <w:rsid w:val="000C09C2"/>
    <w:rsid w:val="000C4DC1"/>
    <w:rsid w:val="000D37F1"/>
    <w:rsid w:val="000D5F9C"/>
    <w:rsid w:val="000D61CF"/>
    <w:rsid w:val="000E40DB"/>
    <w:rsid w:val="000E7347"/>
    <w:rsid w:val="000F02CE"/>
    <w:rsid w:val="000F0987"/>
    <w:rsid w:val="000F2F73"/>
    <w:rsid w:val="000F3ECF"/>
    <w:rsid w:val="001056F4"/>
    <w:rsid w:val="00106258"/>
    <w:rsid w:val="00121A9C"/>
    <w:rsid w:val="0012508C"/>
    <w:rsid w:val="001305DA"/>
    <w:rsid w:val="00137475"/>
    <w:rsid w:val="00144BCE"/>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71035"/>
    <w:rsid w:val="003720CE"/>
    <w:rsid w:val="0037688B"/>
    <w:rsid w:val="003829A7"/>
    <w:rsid w:val="003842AA"/>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474F"/>
    <w:rsid w:val="006D7333"/>
    <w:rsid w:val="006E335A"/>
    <w:rsid w:val="006E5196"/>
    <w:rsid w:val="006E6FAE"/>
    <w:rsid w:val="006F140C"/>
    <w:rsid w:val="006F52C0"/>
    <w:rsid w:val="006F5C94"/>
    <w:rsid w:val="006F6702"/>
    <w:rsid w:val="00701D6D"/>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AE4"/>
    <w:rsid w:val="008001F2"/>
    <w:rsid w:val="008003B9"/>
    <w:rsid w:val="008031AE"/>
    <w:rsid w:val="00813B09"/>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82767"/>
    <w:rsid w:val="00890959"/>
    <w:rsid w:val="008A0A3B"/>
    <w:rsid w:val="008A62A4"/>
    <w:rsid w:val="008B068E"/>
    <w:rsid w:val="008C1BB1"/>
    <w:rsid w:val="008C1D9D"/>
    <w:rsid w:val="008C3A72"/>
    <w:rsid w:val="008C46E7"/>
    <w:rsid w:val="008C6BB3"/>
    <w:rsid w:val="008D424D"/>
    <w:rsid w:val="008F5C08"/>
    <w:rsid w:val="008F6C81"/>
    <w:rsid w:val="009102A2"/>
    <w:rsid w:val="009112D3"/>
    <w:rsid w:val="009174C1"/>
    <w:rsid w:val="00926343"/>
    <w:rsid w:val="009274CA"/>
    <w:rsid w:val="0094764E"/>
    <w:rsid w:val="00953878"/>
    <w:rsid w:val="00955B20"/>
    <w:rsid w:val="00960E62"/>
    <w:rsid w:val="0096451B"/>
    <w:rsid w:val="00974192"/>
    <w:rsid w:val="00981809"/>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F0011"/>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6CAA"/>
    <w:rsid w:val="00B123A0"/>
    <w:rsid w:val="00B152EF"/>
    <w:rsid w:val="00B178A1"/>
    <w:rsid w:val="00B23E66"/>
    <w:rsid w:val="00B27948"/>
    <w:rsid w:val="00B34A30"/>
    <w:rsid w:val="00B3547C"/>
    <w:rsid w:val="00B3579F"/>
    <w:rsid w:val="00B40B1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9245E"/>
    <w:rsid w:val="00C974CF"/>
    <w:rsid w:val="00CA3A2A"/>
    <w:rsid w:val="00CA6A81"/>
    <w:rsid w:val="00CB195F"/>
    <w:rsid w:val="00CB5142"/>
    <w:rsid w:val="00CD56AA"/>
    <w:rsid w:val="00CD6582"/>
    <w:rsid w:val="00CF19BB"/>
    <w:rsid w:val="00CF3D66"/>
    <w:rsid w:val="00CF461A"/>
    <w:rsid w:val="00CF78F7"/>
    <w:rsid w:val="00D00ACB"/>
    <w:rsid w:val="00D050B4"/>
    <w:rsid w:val="00D07F4A"/>
    <w:rsid w:val="00D12B61"/>
    <w:rsid w:val="00D203C9"/>
    <w:rsid w:val="00D21B0F"/>
    <w:rsid w:val="00D22682"/>
    <w:rsid w:val="00D24FBD"/>
    <w:rsid w:val="00D26F7F"/>
    <w:rsid w:val="00D301A2"/>
    <w:rsid w:val="00D30FA6"/>
    <w:rsid w:val="00D33A06"/>
    <w:rsid w:val="00D4107E"/>
    <w:rsid w:val="00D422ED"/>
    <w:rsid w:val="00D470F8"/>
    <w:rsid w:val="00D47304"/>
    <w:rsid w:val="00D50CE6"/>
    <w:rsid w:val="00D65936"/>
    <w:rsid w:val="00D73BBC"/>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63DD"/>
    <w:rsid w:val="00E10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82981"/>
    <w:rsid w:val="00F86480"/>
    <w:rsid w:val="00F97414"/>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39E0D"/>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92A7F-2E2E-4B5F-8705-0FC4135CB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5</cp:revision>
  <cp:lastPrinted>2017-02-07T13:11:00Z</cp:lastPrinted>
  <dcterms:created xsi:type="dcterms:W3CDTF">2018-03-07T20:46:00Z</dcterms:created>
  <dcterms:modified xsi:type="dcterms:W3CDTF">2018-03-07T21:59:00Z</dcterms:modified>
</cp:coreProperties>
</file>